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56845" w14:textId="4FE29768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445C65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and Visa Application Documen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274C0FFB" w:rsidR="00005620" w:rsidRPr="00F21DDD" w:rsidRDefault="00E56FC5" w:rsidP="00445C65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 xml:space="preserve">Please fill in this form and send it to </w:t>
      </w:r>
      <w:hyperlink r:id="rId7" w:history="1">
        <w:r w:rsidRPr="00F21DDD">
          <w:rPr>
            <w:rStyle w:val="a5"/>
            <w:rFonts w:ascii="Times New Roman" w:hAnsi="Times New Roman" w:cs="Times New Roman"/>
            <w:color w:val="0070C0"/>
            <w:sz w:val="24"/>
            <w:szCs w:val="24"/>
          </w:rPr>
          <w:t>cyberscitechcongress@gmail.com</w:t>
        </w:r>
      </w:hyperlink>
      <w:r w:rsidRPr="00F21DDD">
        <w:rPr>
          <w:rFonts w:ascii="Times New Roman" w:hAnsi="Times New Roman" w:cs="Times New Roman"/>
          <w:sz w:val="24"/>
          <w:szCs w:val="24"/>
        </w:rPr>
        <w:t xml:space="preserve"> 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Pr="00F21DDD">
        <w:rPr>
          <w:rFonts w:ascii="Times New Roman" w:hAnsi="Times New Roman" w:cs="Times New Roman"/>
          <w:color w:val="0070C0"/>
          <w:sz w:val="24"/>
          <w:szCs w:val="24"/>
        </w:rPr>
        <w:t>Invitation letter request</w:t>
      </w:r>
      <w:r w:rsidR="00703278" w:rsidRPr="00F21DDD">
        <w:rPr>
          <w:rFonts w:ascii="Times New Roman" w:hAnsi="Times New Roman" w:cs="Times New Roman"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5D3BC5" w:rsidRPr="00F21DDD">
        <w:rPr>
          <w:rFonts w:ascii="Times New Roman" w:hAnsi="Times New Roman" w:cs="Times New Roman"/>
          <w:color w:val="0070C0"/>
          <w:sz w:val="24"/>
          <w:szCs w:val="24"/>
        </w:rPr>
        <w:t>Invitatio</w:t>
      </w:r>
      <w:bookmarkStart w:id="1" w:name="_GoBack"/>
      <w:bookmarkEnd w:id="1"/>
      <w:r w:rsidR="005D3BC5" w:rsidRPr="00F21DDD">
        <w:rPr>
          <w:rFonts w:ascii="Times New Roman" w:hAnsi="Times New Roman" w:cs="Times New Roman"/>
          <w:color w:val="0070C0"/>
          <w:sz w:val="24"/>
          <w:szCs w:val="24"/>
        </w:rPr>
        <w:t>n letter r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28477B17" w14:textId="0293C187" w:rsidR="006C3C4B" w:rsidRPr="006519E8" w:rsidRDefault="00E56FC5" w:rsidP="00EB31CA">
      <w:pPr>
        <w:pStyle w:val="a4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519E8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6519E8">
        <w:rPr>
          <w:rFonts w:ascii="Times New Roman" w:hAnsi="Times New Roman" w:cs="Times New Roman"/>
          <w:b/>
          <w:u w:val="single"/>
        </w:rPr>
        <w:t>L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6519E8">
        <w:rPr>
          <w:rFonts w:ascii="Times New Roman" w:hAnsi="Times New Roman" w:cs="Times New Roman"/>
          <w:b/>
          <w:u w:val="single"/>
        </w:rPr>
        <w:t>R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>nformatio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F21DDD" w:rsidRPr="00F21DDD" w14:paraId="527C8D71" w14:textId="77777777" w:rsidTr="00197D10">
        <w:trPr>
          <w:trHeight w:val="414"/>
        </w:trPr>
        <w:tc>
          <w:tcPr>
            <w:tcW w:w="3681" w:type="dxa"/>
          </w:tcPr>
          <w:p w14:paraId="5949E730" w14:textId="77777777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s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335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197D10">
        <w:trPr>
          <w:trHeight w:val="414"/>
        </w:trPr>
        <w:tc>
          <w:tcPr>
            <w:tcW w:w="3681" w:type="dxa"/>
          </w:tcPr>
          <w:p w14:paraId="0F4AF801" w14:textId="77777777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first 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335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197D10">
        <w:trPr>
          <w:trHeight w:val="414"/>
        </w:trPr>
        <w:tc>
          <w:tcPr>
            <w:tcW w:w="3681" w:type="dxa"/>
          </w:tcPr>
          <w:p w14:paraId="6DE48921" w14:textId="3AF7D651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Affiliation</w:t>
            </w:r>
            <w:r w:rsidR="00703278" w:rsidRPr="00F21DDD">
              <w:rPr>
                <w:rFonts w:ascii="Times New Roman" w:hAnsi="Times New Roman" w:cs="Times New Roman"/>
              </w:rPr>
              <w:t>, Country</w:t>
            </w:r>
          </w:p>
        </w:tc>
        <w:tc>
          <w:tcPr>
            <w:tcW w:w="5335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197D10">
        <w:trPr>
          <w:trHeight w:val="414"/>
        </w:trPr>
        <w:tc>
          <w:tcPr>
            <w:tcW w:w="3681" w:type="dxa"/>
          </w:tcPr>
          <w:p w14:paraId="66BC8B27" w14:textId="77777777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5335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197D10">
        <w:trPr>
          <w:trHeight w:val="414"/>
        </w:trPr>
        <w:tc>
          <w:tcPr>
            <w:tcW w:w="3681" w:type="dxa"/>
          </w:tcPr>
          <w:p w14:paraId="1E75FC4D" w14:textId="77777777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aper title</w:t>
            </w:r>
          </w:p>
        </w:tc>
        <w:tc>
          <w:tcPr>
            <w:tcW w:w="5335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197D10">
        <w:trPr>
          <w:trHeight w:val="414"/>
        </w:trPr>
        <w:tc>
          <w:tcPr>
            <w:tcW w:w="3681" w:type="dxa"/>
          </w:tcPr>
          <w:p w14:paraId="73DF9659" w14:textId="77777777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10-digit paper ID (e.g., 1570548004)</w:t>
            </w:r>
          </w:p>
        </w:tc>
        <w:tc>
          <w:tcPr>
            <w:tcW w:w="5335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3FFD708B" w14:textId="77777777" w:rsidTr="00197D10">
        <w:trPr>
          <w:trHeight w:val="414"/>
        </w:trPr>
        <w:tc>
          <w:tcPr>
            <w:tcW w:w="3681" w:type="dxa"/>
          </w:tcPr>
          <w:p w14:paraId="71A3CD9A" w14:textId="41184D02" w:rsidR="00D94CE2" w:rsidRPr="00F21DDD" w:rsidRDefault="00D94CE2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resenting conference</w:t>
            </w:r>
          </w:p>
        </w:tc>
        <w:tc>
          <w:tcPr>
            <w:tcW w:w="5335" w:type="dxa"/>
            <w:vAlign w:val="center"/>
          </w:tcPr>
          <w:p w14:paraId="6ABF17B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128F132C" w14:textId="77777777" w:rsidTr="00197D10">
        <w:trPr>
          <w:trHeight w:val="414"/>
        </w:trPr>
        <w:tc>
          <w:tcPr>
            <w:tcW w:w="3681" w:type="dxa"/>
          </w:tcPr>
          <w:p w14:paraId="78D34CA6" w14:textId="12A43880" w:rsidR="00703278" w:rsidRPr="00F21DDD" w:rsidRDefault="00D94CE2">
            <w:pPr>
              <w:rPr>
                <w:rFonts w:ascii="Times New Roman" w:hAnsi="Times New Roman" w:cs="Times New Roman"/>
                <w:vertAlign w:val="superscript"/>
              </w:rPr>
            </w:pPr>
            <w:r w:rsidRPr="00F21DDD">
              <w:rPr>
                <w:rFonts w:ascii="Times New Roman" w:hAnsi="Times New Roman" w:cs="Times New Roman"/>
              </w:rPr>
              <w:t>Presenting workshop</w:t>
            </w:r>
            <w:r w:rsidR="00BB5E05" w:rsidRPr="00F21DDD">
              <w:rPr>
                <w:rFonts w:ascii="Times New Roman" w:hAnsi="Times New Roman" w:cs="Times New Roman"/>
              </w:rPr>
              <w:t>/special session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335" w:type="dxa"/>
            <w:vAlign w:val="center"/>
          </w:tcPr>
          <w:p w14:paraId="27AF7E5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4CBC906C" w14:textId="7D632D7C" w:rsidR="00D94CE2" w:rsidRDefault="00763D24" w:rsidP="00F3611F">
      <w:pPr>
        <w:spacing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2</w:t>
      </w:r>
      <w:r w:rsidR="00D94CE2" w:rsidRPr="00F21DDD">
        <w:rPr>
          <w:rFonts w:ascii="Times New Roman" w:hAnsi="Times New Roman" w:cs="Times New Roman"/>
        </w:rPr>
        <w:t xml:space="preserve"> </w:t>
      </w:r>
      <w:r w:rsidRPr="00F21DDD">
        <w:rPr>
          <w:rFonts w:ascii="Times New Roman" w:hAnsi="Times New Roman" w:cs="Times New Roman"/>
        </w:rPr>
        <w:t xml:space="preserve">Please enter the name of the workshop </w:t>
      </w:r>
      <w:r w:rsidR="00BB5E05" w:rsidRPr="00F21DDD">
        <w:rPr>
          <w:rFonts w:ascii="Times New Roman" w:hAnsi="Times New Roman" w:cs="Times New Roman"/>
        </w:rPr>
        <w:t xml:space="preserve">or special session </w:t>
      </w:r>
      <w:r w:rsidRPr="00F21DDD">
        <w:rPr>
          <w:rFonts w:ascii="Times New Roman" w:hAnsi="Times New Roman" w:cs="Times New Roman"/>
        </w:rPr>
        <w:t xml:space="preserve">that accepts </w:t>
      </w:r>
      <w:r w:rsidR="00BB5E05" w:rsidRPr="00F21DDD">
        <w:rPr>
          <w:rFonts w:ascii="Times New Roman" w:hAnsi="Times New Roman" w:cs="Times New Roman"/>
        </w:rPr>
        <w:t>your</w:t>
      </w:r>
      <w:r w:rsidRPr="00F21DDD">
        <w:rPr>
          <w:rFonts w:ascii="Times New Roman" w:hAnsi="Times New Roman" w:cs="Times New Roman"/>
        </w:rPr>
        <w:t xml:space="preserve"> paper. </w:t>
      </w:r>
    </w:p>
    <w:p w14:paraId="60D4D7B2" w14:textId="2B601DA9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>
        <w:rPr>
          <w:rFonts w:ascii="Times New Roman" w:eastAsia="ＭＳ 明朝" w:hAnsi="Times New Roman" w:cs="Times New Roman"/>
          <w:lang w:eastAsia="ja-JP"/>
        </w:rPr>
        <w:t xml:space="preserve">: If you only request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an </w:t>
      </w:r>
      <w:r>
        <w:rPr>
          <w:rFonts w:ascii="Times New Roman" w:eastAsia="ＭＳ 明朝" w:hAnsi="Times New Roman" w:cs="Times New Roman"/>
          <w:lang w:eastAsia="ja-JP"/>
        </w:rPr>
        <w:t xml:space="preserve">English Invitation Letter, it will be emailed to you with free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of </w:t>
      </w:r>
      <w:r>
        <w:rPr>
          <w:rFonts w:ascii="Times New Roman" w:eastAsia="ＭＳ 明朝" w:hAnsi="Times New Roman" w:cs="Times New Roman"/>
          <w:lang w:eastAsia="ja-JP"/>
        </w:rPr>
        <w:t>charge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</w:p>
    <w:p w14:paraId="717D9FF2" w14:textId="335F3EC9" w:rsidR="00EB31CA" w:rsidRDefault="00EB31CA" w:rsidP="00F83053">
      <w:pPr>
        <w:spacing w:after="0"/>
        <w:rPr>
          <w:rFonts w:ascii="Times New Roman" w:hAnsi="Times New Roman" w:cs="Times New Roman"/>
          <w:b/>
          <w:color w:val="0070C0"/>
        </w:rPr>
      </w:pPr>
      <w:r w:rsidRPr="006519E8">
        <w:rPr>
          <w:rFonts w:ascii="Times New Roman" w:hAnsi="Times New Roman" w:cs="Times New Roman"/>
          <w:b/>
          <w:color w:val="0070C0"/>
        </w:rPr>
        <w:t>Additional information required for VISA application (</w:t>
      </w:r>
      <w:r w:rsidR="00D20C0C">
        <w:rPr>
          <w:rFonts w:ascii="SimSun" w:eastAsia="SimSun" w:hAnsi="SimSun" w:cs="Times New Roman" w:hint="eastAsia"/>
          <w:b/>
          <w:color w:val="0070C0"/>
        </w:rPr>
        <w:t>请参照样本</w:t>
      </w:r>
      <w:r w:rsidRPr="006519E8">
        <w:rPr>
          <w:rFonts w:ascii="SimSun" w:eastAsia="SimSun" w:hAnsi="SimSun" w:cs="Times New Roman" w:hint="eastAsia"/>
          <w:b/>
          <w:color w:val="0070C0"/>
        </w:rPr>
        <w:t>填写</w:t>
      </w:r>
      <w:r w:rsidRPr="006519E8">
        <w:rPr>
          <w:rFonts w:ascii="Times New Roman" w:hAnsi="Times New Roman" w:cs="Times New Roman"/>
          <w:b/>
          <w:color w:val="0070C0"/>
        </w:rPr>
        <w:t>)</w:t>
      </w:r>
    </w:p>
    <w:p w14:paraId="2B209FBA" w14:textId="38828C77" w:rsidR="00F83053" w:rsidRDefault="00F83053" w:rsidP="00BB0469">
      <w:pPr>
        <w:spacing w:after="0"/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 w:hint="eastAsia"/>
          <w:b/>
          <w:color w:val="0070C0"/>
          <w:lang w:eastAsia="ja-JP"/>
        </w:rPr>
        <w:t>N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>ote: Original visa application documents will be sent to you via postal mail with extra charge.</w:t>
      </w:r>
      <w:r w:rsidR="00BB0469"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 </w:t>
      </w:r>
    </w:p>
    <w:p w14:paraId="313553F9" w14:textId="00E6FBE5" w:rsidR="00BB0469" w:rsidRPr="00BB0469" w:rsidRDefault="00BB0469" w:rsidP="00EB31CA">
      <w:pPr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 w:hint="eastAsia"/>
          <w:b/>
          <w:color w:val="0070C0"/>
          <w:lang w:eastAsia="ja-JP"/>
        </w:rPr>
        <w:t xml:space="preserve"> 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         </w:t>
      </w:r>
      <w:r w:rsidR="00445C65"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 (</w:t>
      </w:r>
      <w:r w:rsidR="008A7818"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JPY </w:t>
      </w:r>
      <w:r w:rsidR="00002C29">
        <w:rPr>
          <w:rFonts w:ascii="Times New Roman" w:eastAsia="ＭＳ 明朝" w:hAnsi="Times New Roman" w:cs="Times New Roman"/>
          <w:b/>
          <w:color w:val="0070C0"/>
          <w:lang w:eastAsia="ja-JP"/>
        </w:rPr>
        <w:t>4</w:t>
      </w:r>
      <w:r w:rsidR="008A7818">
        <w:rPr>
          <w:rFonts w:ascii="Times New Roman" w:eastAsia="ＭＳ 明朝" w:hAnsi="Times New Roman" w:cs="Times New Roman"/>
          <w:b/>
          <w:color w:val="0070C0"/>
          <w:lang w:eastAsia="ja-JP"/>
        </w:rPr>
        <w:t>,</w:t>
      </w:r>
      <w:r w:rsidR="00002C29">
        <w:rPr>
          <w:rFonts w:ascii="Times New Roman" w:eastAsia="ＭＳ 明朝" w:hAnsi="Times New Roman" w:cs="Times New Roman"/>
          <w:b/>
          <w:color w:val="0070C0"/>
          <w:lang w:eastAsia="ja-JP"/>
        </w:rPr>
        <w:t>000</w:t>
      </w:r>
      <w:r w:rsidR="00445C65"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 extra charge 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for </w:t>
      </w:r>
      <w:r w:rsidR="00445C65">
        <w:rPr>
          <w:rFonts w:ascii="Times New Roman" w:eastAsia="ＭＳ 明朝" w:hAnsi="Times New Roman" w:cs="Times New Roman"/>
          <w:b/>
          <w:color w:val="0070C0"/>
          <w:lang w:eastAsia="ja-JP"/>
        </w:rPr>
        <w:t>mak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>ing and mailing each set of visa application documents</w:t>
      </w:r>
      <w:r w:rsidR="00445C65">
        <w:rPr>
          <w:rFonts w:ascii="Times New Roman" w:eastAsia="ＭＳ 明朝" w:hAnsi="Times New Roman" w:cs="Times New Roman"/>
          <w:b/>
          <w:color w:val="0070C0"/>
          <w:lang w:eastAsia="ja-JP"/>
        </w:rPr>
        <w:t>)</w:t>
      </w:r>
    </w:p>
    <w:p w14:paraId="7B6DFBCD" w14:textId="499E18BB" w:rsidR="00EB31CA" w:rsidRPr="006519E8" w:rsidRDefault="00EB31CA" w:rsidP="009110EB">
      <w:pPr>
        <w:pStyle w:val="a4"/>
        <w:numPr>
          <w:ilvl w:val="0"/>
          <w:numId w:val="1"/>
        </w:numPr>
        <w:spacing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F21DDD" w:rsidRPr="00F21DDD" w14:paraId="69FD0FD0" w14:textId="77777777" w:rsidTr="00197D10">
        <w:trPr>
          <w:trHeight w:val="414"/>
        </w:trPr>
        <w:tc>
          <w:tcPr>
            <w:tcW w:w="3681" w:type="dxa"/>
          </w:tcPr>
          <w:p w14:paraId="4561E62D" w14:textId="77777777" w:rsidR="00EB31CA" w:rsidRPr="00F21DDD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Nationality/</w:t>
            </w:r>
            <w:r w:rsidRPr="00F21DDD">
              <w:rPr>
                <w:rFonts w:ascii="Times New Roman" w:hAnsi="Times New Roman" w:cs="Times New Roman" w:hint="eastAsia"/>
              </w:rPr>
              <w:t>国籍</w:t>
            </w:r>
          </w:p>
        </w:tc>
        <w:tc>
          <w:tcPr>
            <w:tcW w:w="5335" w:type="dxa"/>
            <w:vAlign w:val="center"/>
          </w:tcPr>
          <w:p w14:paraId="3553C6C4" w14:textId="77777777" w:rsidR="00EB31CA" w:rsidRPr="00F21DDD" w:rsidRDefault="00EB31C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6AD1CF4A" w14:textId="77777777" w:rsidTr="00197D10">
        <w:trPr>
          <w:trHeight w:val="414"/>
        </w:trPr>
        <w:tc>
          <w:tcPr>
            <w:tcW w:w="3681" w:type="dxa"/>
          </w:tcPr>
          <w:p w14:paraId="2C548AC3" w14:textId="77777777" w:rsidR="00EB31CA" w:rsidRPr="00F21DDD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ccupation/</w:t>
            </w:r>
            <w:r w:rsidRPr="00F21DDD">
              <w:rPr>
                <w:rFonts w:ascii="Times New Roman" w:hAnsi="Times New Roman" w:cs="Times New Roman" w:hint="eastAsia"/>
              </w:rPr>
              <w:t>職業</w:t>
            </w:r>
          </w:p>
        </w:tc>
        <w:tc>
          <w:tcPr>
            <w:tcW w:w="5335" w:type="dxa"/>
            <w:vAlign w:val="center"/>
          </w:tcPr>
          <w:p w14:paraId="624777F5" w14:textId="77777777" w:rsidR="00EB31CA" w:rsidRPr="00F21DDD" w:rsidRDefault="00EB31C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3A7851AC" w14:textId="77777777" w:rsidTr="00197D10">
        <w:trPr>
          <w:trHeight w:val="414"/>
        </w:trPr>
        <w:tc>
          <w:tcPr>
            <w:tcW w:w="3681" w:type="dxa"/>
          </w:tcPr>
          <w:p w14:paraId="0E0A2932" w14:textId="77777777" w:rsidR="00EB31CA" w:rsidRPr="00F21DDD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Date of birth (YYYY/MM/DD/AGE)</w:t>
            </w:r>
          </w:p>
          <w:p w14:paraId="36DB1870" w14:textId="77777777" w:rsidR="00EB31CA" w:rsidRPr="00F21DDD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 w:hint="eastAsia"/>
              </w:rPr>
              <w:t>西暦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年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月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日</w:t>
            </w:r>
          </w:p>
        </w:tc>
        <w:tc>
          <w:tcPr>
            <w:tcW w:w="5335" w:type="dxa"/>
            <w:vAlign w:val="center"/>
          </w:tcPr>
          <w:p w14:paraId="16865505" w14:textId="77777777" w:rsidR="00EB31CA" w:rsidRPr="00F21DDD" w:rsidRDefault="00EB31CA" w:rsidP="00197D10">
            <w:pPr>
              <w:jc w:val="both"/>
              <w:rPr>
                <w:rFonts w:ascii="Times New Roman" w:eastAsia="ＭＳ 明朝" w:hAnsi="Times New Roman" w:cs="Times New Roman"/>
                <w:lang w:eastAsia="ja-JP"/>
              </w:rPr>
            </w:pPr>
            <w:r w:rsidRPr="00F21DDD">
              <w:rPr>
                <w:rFonts w:ascii="Times New Roman" w:hAnsi="Times New Roman" w:cs="Times New Roman" w:hint="eastAsia"/>
              </w:rPr>
              <w:t>西暦</w:t>
            </w:r>
            <w:r w:rsidRPr="00F21DDD">
              <w:rPr>
                <w:rFonts w:ascii="Times New Roman" w:hAnsi="Times New Roman" w:cs="Times New Roman"/>
              </w:rPr>
              <w:t xml:space="preserve">  </w:t>
            </w:r>
            <w:r w:rsidRPr="00F21DDD">
              <w:rPr>
                <w:rFonts w:ascii="Times New Roman" w:hAnsi="Times New Roman" w:cs="Times New Roman" w:hint="eastAsia"/>
              </w:rPr>
              <w:t>年</w:t>
            </w:r>
            <w:r w:rsidRPr="00F21DDD">
              <w:rPr>
                <w:rFonts w:ascii="Times New Roman" w:hAnsi="Times New Roman" w:cs="Times New Roman"/>
              </w:rPr>
              <w:t xml:space="preserve">  </w:t>
            </w:r>
            <w:r w:rsidRPr="00F21DDD">
              <w:rPr>
                <w:rFonts w:ascii="Times New Roman" w:hAnsi="Times New Roman" w:cs="Times New Roman" w:hint="eastAsia"/>
              </w:rPr>
              <w:t>月</w:t>
            </w:r>
            <w:r w:rsidRPr="00F21DDD">
              <w:rPr>
                <w:rFonts w:ascii="Times New Roman" w:hAnsi="Times New Roman" w:cs="Times New Roman"/>
              </w:rPr>
              <w:t xml:space="preserve">  </w:t>
            </w:r>
            <w:r w:rsidRPr="00F21DDD">
              <w:rPr>
                <w:rFonts w:ascii="Times New Roman" w:hAnsi="Times New Roman" w:cs="Times New Roman" w:hint="eastAsia"/>
              </w:rPr>
              <w:t>日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>生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 xml:space="preserve">  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>歳</w:t>
            </w:r>
          </w:p>
        </w:tc>
      </w:tr>
      <w:tr w:rsidR="00F21DDD" w:rsidRPr="00F21DDD" w14:paraId="4CA7ECB6" w14:textId="77777777" w:rsidTr="00197D10">
        <w:trPr>
          <w:trHeight w:val="414"/>
        </w:trPr>
        <w:tc>
          <w:tcPr>
            <w:tcW w:w="3681" w:type="dxa"/>
          </w:tcPr>
          <w:p w14:paraId="5BDEA096" w14:textId="5CE470B5" w:rsidR="00EB31CA" w:rsidRPr="00F21DDD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Gender</w:t>
            </w:r>
            <w:r w:rsidR="00F3611F"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性別</w:t>
            </w:r>
          </w:p>
        </w:tc>
        <w:tc>
          <w:tcPr>
            <w:tcW w:w="5335" w:type="dxa"/>
            <w:vAlign w:val="center"/>
          </w:tcPr>
          <w:p w14:paraId="155DDB04" w14:textId="77777777" w:rsidR="00EB31CA" w:rsidRPr="00F21DDD" w:rsidRDefault="00EB31CA" w:rsidP="00197D10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 w:hint="eastAsia"/>
              </w:rPr>
              <w:t>男・女</w:t>
            </w:r>
          </w:p>
        </w:tc>
      </w:tr>
      <w:tr w:rsidR="00F21DDD" w:rsidRPr="00F21DDD" w14:paraId="5D83E362" w14:textId="77777777" w:rsidTr="00197D10">
        <w:trPr>
          <w:trHeight w:val="414"/>
        </w:trPr>
        <w:tc>
          <w:tcPr>
            <w:tcW w:w="3681" w:type="dxa"/>
          </w:tcPr>
          <w:p w14:paraId="2D2D9840" w14:textId="3EB736E9" w:rsidR="00EB31CA" w:rsidRPr="00F3611F" w:rsidRDefault="00EB31CA" w:rsidP="005F2A21">
            <w:pPr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ther name</w:t>
            </w:r>
            <w:r w:rsidR="00F3611F"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ほか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 xml:space="preserve"> 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(</w:t>
            </w:r>
            <w:r w:rsidRPr="00F21DDD">
              <w:rPr>
                <w:rFonts w:asciiTheme="minorEastAsia" w:hAnsiTheme="minorEastAsia" w:cs="Times New Roman" w:hint="eastAsia"/>
                <w:lang w:eastAsia="ja-JP"/>
              </w:rPr>
              <w:t>曾用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)</w:t>
            </w:r>
          </w:p>
        </w:tc>
        <w:tc>
          <w:tcPr>
            <w:tcW w:w="5335" w:type="dxa"/>
            <w:vAlign w:val="center"/>
          </w:tcPr>
          <w:p w14:paraId="505810A8" w14:textId="77777777" w:rsidR="00EB31CA" w:rsidRPr="00F21DDD" w:rsidRDefault="00EB31C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807A937" w14:textId="3138D0DC" w:rsidR="00D94CE2" w:rsidRPr="006519E8" w:rsidRDefault="00D53C09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Schedule of Stay (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滞在予定表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)</w:t>
      </w:r>
      <w:r w:rsidR="00BA4153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 w:rsidR="00BA4153" w:rsidRPr="006519E8">
        <w:rPr>
          <w:rFonts w:ascii="SimHei" w:hAnsi="SimHei" w:hint="eastAsia"/>
          <w:b/>
          <w:szCs w:val="21"/>
          <w:u w:val="single"/>
        </w:rPr>
        <w:t>滞留期间预定如下</w:t>
      </w:r>
      <w:r w:rsidR="00BA4153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28"/>
        <w:gridCol w:w="2307"/>
        <w:gridCol w:w="2071"/>
        <w:gridCol w:w="2794"/>
      </w:tblGrid>
      <w:tr w:rsidR="00F21DDD" w:rsidRPr="00F21DDD" w14:paraId="0B53A805" w14:textId="77777777" w:rsidTr="00F21DDD">
        <w:trPr>
          <w:trHeight w:val="742"/>
        </w:trPr>
        <w:tc>
          <w:tcPr>
            <w:tcW w:w="1828" w:type="dxa"/>
          </w:tcPr>
          <w:p w14:paraId="6F8A78A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年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2E43B2C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行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proofErr w:type="gramStart"/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動</w:t>
            </w:r>
            <w:proofErr w:type="gramEnd"/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</w:p>
          <w:p w14:paraId="762F405B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行程预定）</w:t>
            </w:r>
          </w:p>
        </w:tc>
        <w:tc>
          <w:tcPr>
            <w:tcW w:w="2071" w:type="dxa"/>
          </w:tcPr>
          <w:p w14:paraId="0DC4D3C1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連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絡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先</w:t>
            </w:r>
          </w:p>
          <w:p w14:paraId="52FC4DC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联络地址）</w:t>
            </w:r>
          </w:p>
        </w:tc>
        <w:tc>
          <w:tcPr>
            <w:tcW w:w="2794" w:type="dxa"/>
          </w:tcPr>
          <w:p w14:paraId="3440D41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宿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泊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先</w:t>
            </w:r>
          </w:p>
          <w:p w14:paraId="361629F0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预定住宿地址）</w:t>
            </w:r>
          </w:p>
        </w:tc>
      </w:tr>
      <w:tr w:rsidR="00F21DDD" w:rsidRPr="00F21DDD" w14:paraId="76A68BEF" w14:textId="77777777" w:rsidTr="00F21DDD">
        <w:trPr>
          <w:trHeight w:val="510"/>
        </w:trPr>
        <w:tc>
          <w:tcPr>
            <w:tcW w:w="1828" w:type="dxa"/>
          </w:tcPr>
          <w:p w14:paraId="23617467" w14:textId="40E9480A" w:rsidR="00D53C09" w:rsidRPr="00F21DDD" w:rsidRDefault="00D53C09" w:rsidP="005F2A21">
            <w:pPr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="00BA4153"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680BABD1" w14:textId="19419268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071" w:type="dxa"/>
          </w:tcPr>
          <w:p w14:paraId="22CB697D" w14:textId="5D207BE1" w:rsidR="00BA4153" w:rsidRPr="00F21DDD" w:rsidRDefault="00BA4153" w:rsidP="005F2A21">
            <w:pPr>
              <w:autoSpaceDE w:val="0"/>
              <w:autoSpaceDN w:val="0"/>
              <w:adjustRightInd w:val="0"/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709A9DD9" w14:textId="5D9BEA19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F21DDD" w:rsidRPr="00F21DDD" w14:paraId="05538BBB" w14:textId="77777777" w:rsidTr="00F21DDD">
        <w:trPr>
          <w:trHeight w:val="510"/>
        </w:trPr>
        <w:tc>
          <w:tcPr>
            <w:tcW w:w="1828" w:type="dxa"/>
          </w:tcPr>
          <w:p w14:paraId="6E5344A3" w14:textId="34815C3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="00BA4153"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  <w:r w:rsidR="00BA4153"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-</w:t>
            </w:r>
            <w:r w:rsidR="00BA4153"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5711EEAD" w14:textId="11E2C603" w:rsidR="00D53C09" w:rsidRPr="00F21DDD" w:rsidRDefault="00D53C09" w:rsidP="005F2A21">
            <w:pPr>
              <w:rPr>
                <w:rFonts w:ascii="SimHei" w:hAnsi="SimHei"/>
                <w:szCs w:val="21"/>
              </w:rPr>
            </w:pPr>
            <w:r w:rsidRPr="00F21DDD">
              <w:rPr>
                <w:rFonts w:ascii="SimHei" w:hAnsi="SimHei" w:hint="eastAsia"/>
                <w:szCs w:val="21"/>
              </w:rPr>
              <w:t xml:space="preserve"> </w:t>
            </w:r>
          </w:p>
        </w:tc>
        <w:tc>
          <w:tcPr>
            <w:tcW w:w="2071" w:type="dxa"/>
          </w:tcPr>
          <w:p w14:paraId="65FE4F6B" w14:textId="2B1F02A3" w:rsidR="00D53C09" w:rsidRPr="00F21DDD" w:rsidRDefault="00D53C09" w:rsidP="005F2A21">
            <w:pPr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68399D47" w14:textId="3D1611D8" w:rsidR="00D53C09" w:rsidRPr="00F21DDD" w:rsidRDefault="00D53C09" w:rsidP="005F2A21">
            <w:pPr>
              <w:rPr>
                <w:rFonts w:ascii="SimHei" w:hAnsi="SimHei"/>
                <w:szCs w:val="21"/>
              </w:rPr>
            </w:pPr>
          </w:p>
        </w:tc>
      </w:tr>
      <w:tr w:rsidR="00F21DDD" w:rsidRPr="00F21DDD" w14:paraId="4D5828C5" w14:textId="77777777" w:rsidTr="00F21DDD">
        <w:trPr>
          <w:trHeight w:val="510"/>
        </w:trPr>
        <w:tc>
          <w:tcPr>
            <w:tcW w:w="1828" w:type="dxa"/>
          </w:tcPr>
          <w:p w14:paraId="71243DBA" w14:textId="60A8C502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</w:rPr>
              <w:t>月</w:t>
            </w:r>
            <w:r w:rsidR="00BA4153"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</w:rPr>
              <w:t>日</w:t>
            </w:r>
          </w:p>
        </w:tc>
        <w:tc>
          <w:tcPr>
            <w:tcW w:w="2307" w:type="dxa"/>
          </w:tcPr>
          <w:p w14:paraId="21C8BAA1" w14:textId="459ACBA5" w:rsidR="00D53C09" w:rsidRPr="00F21DDD" w:rsidRDefault="00D53C09" w:rsidP="005F2A21">
            <w:pPr>
              <w:rPr>
                <w:rFonts w:ascii="SimHei" w:hAnsi="SimHei"/>
                <w:szCs w:val="21"/>
                <w:lang w:eastAsia="ja-JP"/>
              </w:rPr>
            </w:pPr>
          </w:p>
        </w:tc>
        <w:tc>
          <w:tcPr>
            <w:tcW w:w="2071" w:type="dxa"/>
          </w:tcPr>
          <w:p w14:paraId="2CAC7BEB" w14:textId="5E8364B0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701AC082" w14:textId="71BA956B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F21DDD" w:rsidRPr="00F21DDD" w14:paraId="38413CBF" w14:textId="77777777" w:rsidTr="00F21DDD">
        <w:trPr>
          <w:trHeight w:val="510"/>
        </w:trPr>
        <w:tc>
          <w:tcPr>
            <w:tcW w:w="1828" w:type="dxa"/>
          </w:tcPr>
          <w:p w14:paraId="4A20FCFC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307" w:type="dxa"/>
          </w:tcPr>
          <w:p w14:paraId="6E962D34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071" w:type="dxa"/>
          </w:tcPr>
          <w:p w14:paraId="1251260B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4E2D3B1A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F21DDD" w:rsidRPr="00F21DDD" w14:paraId="6367DB87" w14:textId="77777777" w:rsidTr="00F21DDD">
        <w:trPr>
          <w:trHeight w:val="510"/>
        </w:trPr>
        <w:tc>
          <w:tcPr>
            <w:tcW w:w="1828" w:type="dxa"/>
          </w:tcPr>
          <w:p w14:paraId="39C43F3B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307" w:type="dxa"/>
          </w:tcPr>
          <w:p w14:paraId="38BA9E17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071" w:type="dxa"/>
          </w:tcPr>
          <w:p w14:paraId="6A4FA228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0C0CD584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</w:tbl>
    <w:p w14:paraId="75655827" w14:textId="100A1F25" w:rsidR="002654BD" w:rsidRPr="00F83053" w:rsidRDefault="00F3611F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Postal address by </w:t>
      </w:r>
      <w:r w:rsidRPr="00F3611F">
        <w:rPr>
          <w:rFonts w:ascii="Times New Roman" w:eastAsia="ＭＳ 明朝" w:hAnsi="Times New Roman" w:cs="Times New Roman"/>
          <w:b/>
          <w:u w:val="single"/>
          <w:lang w:eastAsia="ja-JP"/>
        </w:rPr>
        <w:t>courier/express mail</w:t>
      </w:r>
      <w:r w:rsidR="002654BD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>
        <w:rPr>
          <w:rFonts w:ascii="SimSun" w:eastAsia="SimSun" w:hAnsi="SimSun" w:cs="Times New Roman" w:hint="eastAsia"/>
          <w:b/>
          <w:u w:val="single"/>
          <w:lang w:eastAsia="zh-CN"/>
        </w:rPr>
        <w:t>国际快递邮送地址</w:t>
      </w:r>
      <w:r w:rsidR="002654BD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p w14:paraId="6F5995B2" w14:textId="345C2937" w:rsidR="00F83053" w:rsidRDefault="00F83053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ja-JP"/>
        </w:rPr>
      </w:pPr>
      <w:r w:rsidRPr="009110EB">
        <w:rPr>
          <w:rFonts w:ascii="Times New Roman" w:eastAsia="ＭＳ 明朝" w:hAnsi="Times New Roman" w:cs="Times New Roman"/>
          <w:lang w:eastAsia="ja-JP"/>
        </w:rPr>
        <w:t>Postal mail address</w:t>
      </w:r>
      <w:r w:rsidRPr="009110EB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9110EB">
        <w:rPr>
          <w:rFonts w:ascii="Times New Roman" w:eastAsia="SimSun" w:hAnsi="Times New Roman" w:cs="Times New Roman"/>
          <w:lang w:eastAsia="zh-CN"/>
        </w:rPr>
        <w:t xml:space="preserve">including </w:t>
      </w:r>
      <w:r w:rsidR="009110EB">
        <w:rPr>
          <w:rFonts w:ascii="Times New Roman" w:eastAsia="SimSun" w:hAnsi="Times New Roman" w:cs="Times New Roman"/>
          <w:lang w:eastAsia="zh-CN"/>
        </w:rPr>
        <w:t xml:space="preserve">name, </w:t>
      </w:r>
      <w:r w:rsidRPr="009110EB">
        <w:rPr>
          <w:rFonts w:ascii="Times New Roman" w:eastAsia="SimSun" w:hAnsi="Times New Roman" w:cs="Times New Roman"/>
          <w:lang w:eastAsia="zh-CN"/>
        </w:rPr>
        <w:t>post</w:t>
      </w:r>
      <w:r w:rsidR="009110EB" w:rsidRPr="009110EB">
        <w:rPr>
          <w:rFonts w:ascii="Times New Roman" w:eastAsia="SimSun" w:hAnsi="Times New Roman" w:cs="Times New Roman"/>
          <w:lang w:eastAsia="zh-CN"/>
        </w:rPr>
        <w:t>al code and telephone number</w:t>
      </w:r>
      <w:r w:rsidR="009110EB">
        <w:rPr>
          <w:rFonts w:ascii="Times New Roman" w:eastAsia="ＭＳ 明朝" w:hAnsi="Times New Roman" w:cs="Times New Roman" w:hint="eastAsia"/>
          <w:lang w:eastAsia="ja-JP"/>
        </w:rPr>
        <w:t>:</w:t>
      </w:r>
    </w:p>
    <w:p w14:paraId="617C3993" w14:textId="15586A5A" w:rsidR="009110EB" w:rsidRPr="009110EB" w:rsidRDefault="009110EB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送人名、地址、邮政编码、电话号码</w:t>
      </w:r>
      <w:r>
        <w:rPr>
          <w:rFonts w:ascii="Times New Roman" w:eastAsia="ＭＳ 明朝" w:hAnsi="Times New Roman" w:cs="Times New Roman" w:hint="eastAsia"/>
          <w:lang w:eastAsia="zh-CN"/>
        </w:rPr>
        <w:t>:</w:t>
      </w:r>
      <w:r>
        <w:rPr>
          <w:rFonts w:ascii="Times New Roman" w:eastAsia="ＭＳ 明朝" w:hAnsi="Times New Roman" w:cs="Times New Roman"/>
          <w:lang w:eastAsia="zh-CN"/>
        </w:rPr>
        <w:t xml:space="preserve"> </w:t>
      </w:r>
    </w:p>
    <w:p w14:paraId="28BFAA54" w14:textId="10B9A7E4" w:rsidR="00841559" w:rsidRPr="00F21DDD" w:rsidRDefault="00841559" w:rsidP="00BA4153">
      <w:pPr>
        <w:spacing w:after="0"/>
        <w:rPr>
          <w:rFonts w:ascii="Times New Roman" w:eastAsia="ＭＳ 明朝" w:hAnsi="Times New Roman" w:cs="Times New Roman"/>
          <w:sz w:val="2"/>
          <w:szCs w:val="2"/>
          <w:lang w:eastAsia="zh-CN"/>
        </w:rPr>
      </w:pPr>
    </w:p>
    <w:sectPr w:rsidR="00841559" w:rsidRPr="00F21DDD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C79D5" w14:textId="77777777" w:rsidR="00A9119D" w:rsidRDefault="00A9119D" w:rsidP="00197D10">
      <w:pPr>
        <w:spacing w:after="0" w:line="240" w:lineRule="auto"/>
      </w:pPr>
      <w:r>
        <w:separator/>
      </w:r>
    </w:p>
  </w:endnote>
  <w:endnote w:type="continuationSeparator" w:id="0">
    <w:p w14:paraId="0777FCD7" w14:textId="77777777" w:rsidR="00A9119D" w:rsidRDefault="00A9119D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2EF81" w14:textId="77777777" w:rsidR="00A9119D" w:rsidRDefault="00A9119D" w:rsidP="00197D10">
      <w:pPr>
        <w:spacing w:after="0" w:line="240" w:lineRule="auto"/>
      </w:pPr>
      <w:r>
        <w:separator/>
      </w:r>
    </w:p>
  </w:footnote>
  <w:footnote w:type="continuationSeparator" w:id="0">
    <w:p w14:paraId="6FD39A18" w14:textId="77777777" w:rsidR="00A9119D" w:rsidRDefault="00A9119D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sjSzNDM0NDAyNDBW0lEKTi0uzszPAykwrQUAJWfZEiwAAAA="/>
  </w:docVars>
  <w:rsids>
    <w:rsidRoot w:val="00D94CE2"/>
    <w:rsid w:val="00002C29"/>
    <w:rsid w:val="00005620"/>
    <w:rsid w:val="00022A5E"/>
    <w:rsid w:val="00043470"/>
    <w:rsid w:val="00086930"/>
    <w:rsid w:val="00197D10"/>
    <w:rsid w:val="002654BD"/>
    <w:rsid w:val="00445C65"/>
    <w:rsid w:val="00461C4E"/>
    <w:rsid w:val="00497BA2"/>
    <w:rsid w:val="005D3BC5"/>
    <w:rsid w:val="00620B27"/>
    <w:rsid w:val="006519E8"/>
    <w:rsid w:val="006E05E1"/>
    <w:rsid w:val="006F4946"/>
    <w:rsid w:val="00703278"/>
    <w:rsid w:val="00734C16"/>
    <w:rsid w:val="00763D24"/>
    <w:rsid w:val="00791C7B"/>
    <w:rsid w:val="00794C20"/>
    <w:rsid w:val="007D5E73"/>
    <w:rsid w:val="00841559"/>
    <w:rsid w:val="008A7536"/>
    <w:rsid w:val="008A7818"/>
    <w:rsid w:val="008B10D0"/>
    <w:rsid w:val="009110EB"/>
    <w:rsid w:val="009641F9"/>
    <w:rsid w:val="0098004C"/>
    <w:rsid w:val="00A9119D"/>
    <w:rsid w:val="00A977EC"/>
    <w:rsid w:val="00BA4153"/>
    <w:rsid w:val="00BB0469"/>
    <w:rsid w:val="00BB5E05"/>
    <w:rsid w:val="00C6469E"/>
    <w:rsid w:val="00D20C0C"/>
    <w:rsid w:val="00D53C09"/>
    <w:rsid w:val="00D94CE2"/>
    <w:rsid w:val="00E56FC5"/>
    <w:rsid w:val="00EA6B0B"/>
    <w:rsid w:val="00EB2058"/>
    <w:rsid w:val="00EB31CA"/>
    <w:rsid w:val="00F21DDD"/>
    <w:rsid w:val="00F35B22"/>
    <w:rsid w:val="00F3611F"/>
    <w:rsid w:val="00F67626"/>
    <w:rsid w:val="00F83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批注文字 字符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yberscitechcongres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ＧＵＯ　Ａｏ</cp:lastModifiedBy>
  <cp:revision>2</cp:revision>
  <cp:lastPrinted>2019-05-20T13:21:00Z</cp:lastPrinted>
  <dcterms:created xsi:type="dcterms:W3CDTF">2019-05-24T00:02:00Z</dcterms:created>
  <dcterms:modified xsi:type="dcterms:W3CDTF">2019-05-24T00:02:00Z</dcterms:modified>
</cp:coreProperties>
</file>